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EDB19A" w14:textId="7BD2CD4E" w:rsidR="009070A8" w:rsidRDefault="00930E67"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0C09271" wp14:editId="438A7787">
                <wp:simplePos x="0" y="0"/>
                <wp:positionH relativeFrom="column">
                  <wp:posOffset>1276350</wp:posOffset>
                </wp:positionH>
                <wp:positionV relativeFrom="paragraph">
                  <wp:posOffset>0</wp:posOffset>
                </wp:positionV>
                <wp:extent cx="19050" cy="3752850"/>
                <wp:effectExtent l="0" t="0" r="1905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" cy="37528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B9038E" id="Straight Connector 10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5pt,0" to="102pt,29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="006F5D13"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BA9B4EC" wp14:editId="3C8E0DBB">
                <wp:simplePos x="0" y="0"/>
                <wp:positionH relativeFrom="margin">
                  <wp:posOffset>4086225</wp:posOffset>
                </wp:positionH>
                <wp:positionV relativeFrom="paragraph">
                  <wp:posOffset>1</wp:posOffset>
                </wp:positionV>
                <wp:extent cx="9525" cy="3867150"/>
                <wp:effectExtent l="0" t="0" r="28575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867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5B62C6" id="Straight Connector 22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21.75pt,0" to="322.5pt,30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334400D4" w14:textId="6D9D3A4F" w:rsidR="00933B78" w:rsidRDefault="006F5D13">
      <w:r>
        <w:rPr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600F64C1" wp14:editId="14677500">
                <wp:simplePos x="0" y="0"/>
                <wp:positionH relativeFrom="column">
                  <wp:posOffset>4743450</wp:posOffset>
                </wp:positionH>
                <wp:positionV relativeFrom="paragraph">
                  <wp:posOffset>19050</wp:posOffset>
                </wp:positionV>
                <wp:extent cx="1257300" cy="1404620"/>
                <wp:effectExtent l="0" t="0" r="19050" b="1397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7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9C8463" w14:textId="46B48E15" w:rsidR="006F5D13" w:rsidRPr="006F5D13" w:rsidRDefault="006F5D13">
                            <w:pPr>
                              <w:rPr>
                                <w:b/>
                              </w:rPr>
                            </w:pPr>
                            <w:r w:rsidRPr="006F5D13">
                              <w:rPr>
                                <w:b/>
                              </w:rPr>
                              <w:t>Visual</w:t>
                            </w:r>
                            <w:r>
                              <w:rPr>
                                <w:b/>
                              </w:rPr>
                              <w:t xml:space="preserve"> Elemen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00F64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73.5pt;margin-top:1.5pt;width:99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">
                <v:textbox style="mso-fit-shape-to-text:t">
                  <w:txbxContent>
                    <w:p w14:paraId="569C8463" w14:textId="46B48E15" w:rsidR="006F5D13" w:rsidRPr="006F5D13" w:rsidRDefault="006F5D13">
                      <w:pPr>
                        <w:rPr>
                          <w:b/>
                        </w:rPr>
                      </w:pPr>
                      <w:r w:rsidRPr="006F5D13">
                        <w:rPr>
                          <w:b/>
                        </w:rPr>
                        <w:t>Visual</w:t>
                      </w:r>
                      <w:r>
                        <w:rPr>
                          <w:b/>
                        </w:rPr>
                        <w:t xml:space="preserve"> Elemen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163B07EF" wp14:editId="47B7D991">
                <wp:simplePos x="0" y="0"/>
                <wp:positionH relativeFrom="column">
                  <wp:posOffset>2219325</wp:posOffset>
                </wp:positionH>
                <wp:positionV relativeFrom="paragraph">
                  <wp:posOffset>9525</wp:posOffset>
                </wp:positionV>
                <wp:extent cx="942975" cy="1404620"/>
                <wp:effectExtent l="0" t="0" r="28575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429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E2E31A" w14:textId="446DD539" w:rsidR="006F5D13" w:rsidRPr="006F5D13" w:rsidRDefault="006F5D13">
                            <w:pPr>
                              <w:rPr>
                                <w:b/>
                              </w:rPr>
                            </w:pPr>
                            <w:r w:rsidRPr="006F5D13">
                              <w:rPr>
                                <w:b/>
                              </w:rPr>
                              <w:t>Visual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3B07EF" id="_x0000_s1027" type="#_x0000_t202" style="position:absolute;margin-left:174.75pt;margin-top:.75pt;width:74.25pt;height:110.6pt;z-index:25167974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">
                <v:textbox style="mso-fit-shape-to-text:t">
                  <w:txbxContent>
                    <w:p w14:paraId="25E2E31A" w14:textId="446DD539" w:rsidR="006F5D13" w:rsidRPr="006F5D13" w:rsidRDefault="006F5D13">
                      <w:pPr>
                        <w:rPr>
                          <w:b/>
                        </w:rPr>
                      </w:pPr>
                      <w:r w:rsidRPr="006F5D13">
                        <w:rPr>
                          <w:b/>
                        </w:rPr>
                        <w:t>Visualiz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en-CA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364CFDB1" wp14:editId="4DC832B9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1095375" cy="1404620"/>
                <wp:effectExtent l="0" t="0" r="28575" b="1397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53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6B2583" w14:textId="159CC60D" w:rsidR="006F5D13" w:rsidRPr="006F5D13" w:rsidRDefault="006F5D1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ata Sourc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4CFDB1" id="_x0000_s1028" type="#_x0000_t202" style="position:absolute;margin-left:0;margin-top:.75pt;width:86.25pt;height:110.6pt;z-index:251681792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">
                <v:textbox style="mso-fit-shape-to-text:t">
                  <w:txbxContent>
                    <w:p w14:paraId="506B2583" w14:textId="159CC60D" w:rsidR="006F5D13" w:rsidRPr="006F5D13" w:rsidRDefault="006F5D13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ata Sourc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8BB22EC" w14:textId="77777777" w:rsidR="006F5D13" w:rsidRDefault="006F5D13" w:rsidP="009070A8">
      <w:pPr>
        <w:tabs>
          <w:tab w:val="left" w:pos="3226"/>
        </w:tabs>
      </w:pPr>
    </w:p>
    <w:p w14:paraId="34EC1200" w14:textId="617F2E25" w:rsidR="006F5D13" w:rsidRDefault="006F5D13" w:rsidP="009070A8">
      <w:pPr>
        <w:tabs>
          <w:tab w:val="left" w:pos="3226"/>
        </w:tabs>
      </w:pP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7C24D0B" wp14:editId="06014476">
                <wp:simplePos x="0" y="0"/>
                <wp:positionH relativeFrom="margin">
                  <wp:posOffset>4591050</wp:posOffset>
                </wp:positionH>
                <wp:positionV relativeFrom="paragraph">
                  <wp:posOffset>279400</wp:posOffset>
                </wp:positionV>
                <wp:extent cx="1590675" cy="304800"/>
                <wp:effectExtent l="0" t="0" r="28575" b="19050"/>
                <wp:wrapNone/>
                <wp:docPr id="7" name="Rectangle: Diagonal Corners Rounded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0675" cy="30480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F792F6" w14:textId="15DA7BC7" w:rsidR="009070A8" w:rsidRPr="009070A8" w:rsidRDefault="009070A8" w:rsidP="009070A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rediction/1 year dai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24D0B" id="Rectangle: Diagonal Corners Rounded 7" o:spid="_x0000_s1029" style="position:absolute;margin-left:361.5pt;margin-top:22pt;width:125.25pt;height:24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590675,304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" adj="-11796480,,5400" path="m50801,l1590675,r,l1590675,253999v,28057,-22744,50801,-50801,50801l,304800r,l,50801c,22744,22744,,50801,xe" fillcolor="#4472c4 [3204]" strokecolor="#1f3763 [1604]" strokeweight="1pt">
                <v:stroke joinstyle="miter"/>
                <v:formulas/>
                <v:path arrowok="t" o:connecttype="custom" o:connectlocs="50801,0;1590675,0;1590675,0;1590675,253999;1539874,304800;0,304800;0,304800;0,50801;50801,0" o:connectangles="0,0,0,0,0,0,0,0,0" textboxrect="0,0,1590675,304800"/>
                <v:textbox>
                  <w:txbxContent>
                    <w:p w14:paraId="15F792F6" w14:textId="15DA7BC7" w:rsidR="009070A8" w:rsidRPr="009070A8" w:rsidRDefault="009070A8" w:rsidP="009070A8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rediction/1 year dail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8F51C6" wp14:editId="7F203711">
                <wp:simplePos x="0" y="0"/>
                <wp:positionH relativeFrom="margin">
                  <wp:posOffset>0</wp:posOffset>
                </wp:positionH>
                <wp:positionV relativeFrom="paragraph">
                  <wp:posOffset>247650</wp:posOffset>
                </wp:positionV>
                <wp:extent cx="1143000" cy="1047750"/>
                <wp:effectExtent l="0" t="0" r="19050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10477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6DACB6" w14:textId="449F2A69" w:rsidR="006F5D13" w:rsidRDefault="009070A8" w:rsidP="009070A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A</w:t>
                            </w:r>
                            <w:r w:rsidR="006F5D13">
                              <w:rPr>
                                <w:lang w:val="en-US"/>
                              </w:rPr>
                              <w:t>PI &amp;</w:t>
                            </w:r>
                          </w:p>
                          <w:p w14:paraId="1D19C3CF" w14:textId="2EAD2F1D" w:rsidR="009070A8" w:rsidRPr="009070A8" w:rsidRDefault="006F5D13" w:rsidP="009070A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Web Scrap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8F51C6" id="Rectangle: Rounded Corners 1" o:spid="_x0000_s1030" style="position:absolute;margin-left:0;margin-top:19.5pt;width:90pt;height:82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" fillcolor="#4472c4 [3204]" strokecolor="#1f3763 [1604]" strokeweight="1pt">
                <v:stroke joinstyle="miter"/>
                <v:textbox>
                  <w:txbxContent>
                    <w:p w14:paraId="0C6DACB6" w14:textId="449F2A69" w:rsidR="006F5D13" w:rsidRDefault="009070A8" w:rsidP="009070A8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A</w:t>
                      </w:r>
                      <w:r w:rsidR="006F5D13">
                        <w:rPr>
                          <w:lang w:val="en-US"/>
                        </w:rPr>
                        <w:t>PI &amp;</w:t>
                      </w:r>
                    </w:p>
                    <w:p w14:paraId="1D19C3CF" w14:textId="2EAD2F1D" w:rsidR="009070A8" w:rsidRPr="009070A8" w:rsidRDefault="006F5D13" w:rsidP="009070A8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Web Scraping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9070A8">
        <w:tab/>
      </w:r>
    </w:p>
    <w:p w14:paraId="4E31ADF9" w14:textId="6F927AD5" w:rsidR="00D00654" w:rsidRPr="00D00654" w:rsidRDefault="006F5D13" w:rsidP="00D00654"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15D846" wp14:editId="0EF0C5D3">
                <wp:simplePos x="0" y="0"/>
                <wp:positionH relativeFrom="column">
                  <wp:posOffset>1695450</wp:posOffset>
                </wp:positionH>
                <wp:positionV relativeFrom="paragraph">
                  <wp:posOffset>29211</wp:posOffset>
                </wp:positionV>
                <wp:extent cx="1009650" cy="731520"/>
                <wp:effectExtent l="0" t="0" r="19050" b="1143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7315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0A5E5E" w14:textId="349CF114" w:rsidR="009070A8" w:rsidRPr="009070A8" w:rsidRDefault="009070A8" w:rsidP="009070A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TM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15D846" id="Rectangle 3" o:spid="_x0000_s1031" style="position:absolute;margin-left:133.5pt;margin-top:2.3pt;width:79.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" fillcolor="#4472c4 [3204]" strokecolor="#1f3763 [1604]" strokeweight="1pt">
                <v:textbox>
                  <w:txbxContent>
                    <w:p w14:paraId="3C0A5E5E" w14:textId="349CF114" w:rsidR="009070A8" w:rsidRPr="009070A8" w:rsidRDefault="009070A8" w:rsidP="009070A8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TML</w:t>
                      </w:r>
                    </w:p>
                  </w:txbxContent>
                </v:textbox>
              </v:rect>
            </w:pict>
          </mc:Fallback>
        </mc:AlternateContent>
      </w:r>
    </w:p>
    <w:p w14:paraId="114A832D" w14:textId="082DF5DB" w:rsidR="00D00654" w:rsidRPr="00D00654" w:rsidRDefault="006F5D13" w:rsidP="00D00654"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05CF9A1" wp14:editId="52FAB506">
                <wp:simplePos x="0" y="0"/>
                <wp:positionH relativeFrom="margin">
                  <wp:posOffset>4591050</wp:posOffset>
                </wp:positionH>
                <wp:positionV relativeFrom="paragraph">
                  <wp:posOffset>203200</wp:posOffset>
                </wp:positionV>
                <wp:extent cx="1590675" cy="304800"/>
                <wp:effectExtent l="0" t="0" r="28575" b="19050"/>
                <wp:wrapNone/>
                <wp:docPr id="23" name="Rectangle: Diagonal Corners Rounded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0675" cy="30480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6CCCA" w14:textId="5525F18B" w:rsidR="006F5D13" w:rsidRPr="009070A8" w:rsidRDefault="006F5D13" w:rsidP="009070A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mpany inf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CF9A1" id="_x0000_s1032" style="position:absolute;margin-left:361.5pt;margin-top:16pt;width:125.25pt;height:24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590675,304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" adj="-11796480,,5400" path="m50801,l1590675,r,l1590675,253999v,28057,-22744,50801,-50801,50801l,304800r,l,50801c,22744,22744,,50801,xe" fillcolor="#4472c4 [3204]" strokecolor="#1f3763 [1604]" strokeweight="1pt">
                <v:stroke joinstyle="miter"/>
                <v:formulas/>
                <v:path arrowok="t" o:connecttype="custom" o:connectlocs="50801,0;1590675,0;1590675,0;1590675,253999;1539874,304800;0,304800;0,304800;0,50801;50801,0" o:connectangles="0,0,0,0,0,0,0,0,0" textboxrect="0,0,1590675,304800"/>
                <v:textbox>
                  <w:txbxContent>
                    <w:p w14:paraId="6346CCCA" w14:textId="5525F18B" w:rsidR="006F5D13" w:rsidRPr="009070A8" w:rsidRDefault="006F5D13" w:rsidP="009070A8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mpany inf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0F81A09" wp14:editId="3F49E3C1">
                <wp:simplePos x="0" y="0"/>
                <wp:positionH relativeFrom="column">
                  <wp:posOffset>3061970</wp:posOffset>
                </wp:positionH>
                <wp:positionV relativeFrom="paragraph">
                  <wp:posOffset>12065</wp:posOffset>
                </wp:positionV>
                <wp:extent cx="786384" cy="414528"/>
                <wp:effectExtent l="0" t="0" r="13970" b="24130"/>
                <wp:wrapNone/>
                <wp:docPr id="5" name="Rectangle: Diagonal Corners Rounde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6384" cy="414528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8DE9F" w14:textId="61E9D0E0" w:rsidR="009070A8" w:rsidRPr="009070A8" w:rsidRDefault="009070A8" w:rsidP="009070A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Plotl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F81A09" id="Rectangle: Diagonal Corners Rounded 5" o:spid="_x0000_s1033" style="position:absolute;margin-left:241.1pt;margin-top:.95pt;width:61.9pt;height:32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86384,414528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" adj="-11796480,,5400" path="m69089,l786384,r,l786384,345439v,38157,-30932,69089,-69089,69089l,414528r,l,69089c,30932,30932,,69089,xe" fillcolor="#4472c4 [3204]" strokecolor="#1f3763 [1604]" strokeweight="1pt">
                <v:stroke joinstyle="miter"/>
                <v:formulas/>
                <v:path arrowok="t" o:connecttype="custom" o:connectlocs="69089,0;786384,0;786384,0;786384,345439;717295,414528;0,414528;0,414528;0,69089;69089,0" o:connectangles="0,0,0,0,0,0,0,0,0" textboxrect="0,0,786384,414528"/>
                <v:textbox>
                  <w:txbxContent>
                    <w:p w14:paraId="5D28DE9F" w14:textId="61E9D0E0" w:rsidR="009070A8" w:rsidRPr="009070A8" w:rsidRDefault="009070A8" w:rsidP="009070A8">
                      <w:pPr>
                        <w:jc w:val="center"/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Plotl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273D3832" w14:textId="082B822F" w:rsidR="00D00654" w:rsidRPr="00D00654" w:rsidRDefault="00D00654" w:rsidP="00D00654"/>
    <w:p w14:paraId="3F3D6FCC" w14:textId="68140B8F" w:rsidR="00D00654" w:rsidRPr="00D00654" w:rsidRDefault="006F5D13" w:rsidP="00D00654"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AB00B8C" wp14:editId="7306E9EE">
                <wp:simplePos x="0" y="0"/>
                <wp:positionH relativeFrom="margin">
                  <wp:posOffset>4591050</wp:posOffset>
                </wp:positionH>
                <wp:positionV relativeFrom="paragraph">
                  <wp:posOffset>107950</wp:posOffset>
                </wp:positionV>
                <wp:extent cx="1591056" cy="304800"/>
                <wp:effectExtent l="0" t="0" r="28575" b="19050"/>
                <wp:wrapNone/>
                <wp:docPr id="24" name="Rectangle: Diagonal Corners Rounded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1056" cy="30480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C662EA" w14:textId="77777777" w:rsidR="00930E67" w:rsidRPr="009070A8" w:rsidRDefault="00930E67" w:rsidP="00930E6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Volatility</w:t>
                            </w:r>
                          </w:p>
                          <w:p w14:paraId="15E8CB18" w14:textId="7D3D9692" w:rsidR="006F5D13" w:rsidRPr="009070A8" w:rsidRDefault="006F5D13" w:rsidP="009070A8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B00B8C" id="_x0000_s1034" style="position:absolute;margin-left:361.5pt;margin-top:8.5pt;width:125.3pt;height:24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1591056,304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" adj="-11796480,,5400" path="m50801,l1591056,r,l1591056,253999v,28057,-22744,50801,-50801,50801l,304800r,l,50801c,22744,22744,,50801,xe" fillcolor="#4472c4 [3204]" strokecolor="#1f3763 [1604]" strokeweight="1pt">
                <v:stroke joinstyle="miter"/>
                <v:formulas/>
                <v:path arrowok="t" o:connecttype="custom" o:connectlocs="50801,0;1591056,0;1591056,0;1591056,253999;1540255,304800;0,304800;0,304800;0,50801;50801,0" o:connectangles="0,0,0,0,0,0,0,0,0" textboxrect="0,0,1591056,304800"/>
                <v:textbox>
                  <w:txbxContent>
                    <w:p w14:paraId="3EC662EA" w14:textId="77777777" w:rsidR="00930E67" w:rsidRPr="009070A8" w:rsidRDefault="00930E67" w:rsidP="00930E6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Volatility</w:t>
                      </w:r>
                    </w:p>
                    <w:p w14:paraId="15E8CB18" w14:textId="7D3D9692" w:rsidR="006F5D13" w:rsidRPr="009070A8" w:rsidRDefault="006F5D13" w:rsidP="009070A8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BCC6732" w14:textId="3246C097" w:rsidR="00D00654" w:rsidRPr="00D00654" w:rsidRDefault="006F5D13" w:rsidP="00D00654"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95103F7" wp14:editId="7348B5EE">
                <wp:simplePos x="0" y="0"/>
                <wp:positionH relativeFrom="margin">
                  <wp:posOffset>2076450</wp:posOffset>
                </wp:positionH>
                <wp:positionV relativeFrom="paragraph">
                  <wp:posOffset>17145</wp:posOffset>
                </wp:positionV>
                <wp:extent cx="871728" cy="579120"/>
                <wp:effectExtent l="0" t="0" r="24130" b="11430"/>
                <wp:wrapNone/>
                <wp:docPr id="16" name="Rectangle: Diagonal Corners Rounded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1728" cy="57912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F11BA4" w14:textId="6DDEC863" w:rsidR="00D00654" w:rsidRPr="00D00654" w:rsidRDefault="00D00654" w:rsidP="00D0065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JavaScript(D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5103F7" id="Rectangle: Diagonal Corners Rounded 16" o:spid="_x0000_s1035" style="position:absolute;margin-left:163.5pt;margin-top:1.35pt;width:68.65pt;height:45.6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871728,57912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" adj="-11796480,,5400" path="m96522,l871728,r,l871728,482598v,53308,-43214,96522,-96522,96522l,579120r,l,96522c,43214,43214,,96522,xe" fillcolor="#4472c4 [3204]" strokecolor="#1f3763 [1604]" strokeweight="1pt">
                <v:stroke joinstyle="miter"/>
                <v:formulas/>
                <v:path arrowok="t" o:connecttype="custom" o:connectlocs="96522,0;871728,0;871728,0;871728,482598;775206,579120;0,579120;0,579120;0,96522;96522,0" o:connectangles="0,0,0,0,0,0,0,0,0" textboxrect="0,0,871728,579120"/>
                <v:textbox>
                  <w:txbxContent>
                    <w:p w14:paraId="5FF11BA4" w14:textId="6DDEC863" w:rsidR="00D00654" w:rsidRPr="00D00654" w:rsidRDefault="00D00654" w:rsidP="00D00654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JavaScript(D3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9B93F3" w14:textId="1D4AD235" w:rsidR="00D00654" w:rsidRPr="00D00654" w:rsidRDefault="00930E67" w:rsidP="00D00654">
      <w:r>
        <w:rPr>
          <w:noProof/>
          <w:lang w:eastAsia="en-C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DD1AD9A" wp14:editId="296E569D">
                <wp:simplePos x="0" y="0"/>
                <wp:positionH relativeFrom="margin">
                  <wp:posOffset>4657725</wp:posOffset>
                </wp:positionH>
                <wp:positionV relativeFrom="paragraph">
                  <wp:posOffset>117475</wp:posOffset>
                </wp:positionV>
                <wp:extent cx="1469136" cy="859536"/>
                <wp:effectExtent l="0" t="0" r="17145" b="17145"/>
                <wp:wrapNone/>
                <wp:docPr id="17" name="Rectangle: Diagonal Corners Rounded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9136" cy="859536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92DEAB" w14:textId="5A6F055B" w:rsidR="00D00654" w:rsidRDefault="00D00654" w:rsidP="00D0065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Heatmap</w:t>
                            </w:r>
                            <w:proofErr w:type="spellEnd"/>
                          </w:p>
                          <w:p w14:paraId="702D668C" w14:textId="6AE7BA35" w:rsidR="00930E67" w:rsidRPr="00D00654" w:rsidRDefault="00930E67" w:rsidP="00D00654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tock Price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vs ??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D1AD9A" id="Rectangle: Diagonal Corners Rounded 17" o:spid="_x0000_s1036" style="position:absolute;margin-left:366.75pt;margin-top:9.25pt;width:115.7pt;height:67.7pt;z-index:25167360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coordsize="1469136,85953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" adj="-11796480,,5400" path="m143259,l1469136,r,l1469136,716277v,79120,-64139,143259,-143259,143259l,859536r,l,143259c,64139,64139,,143259,xe" fillcolor="#4472c4 [3204]" strokecolor="#1f3763 [1604]" strokeweight="1pt">
                <v:stroke joinstyle="miter"/>
                <v:formulas/>
                <v:path arrowok="t" o:connecttype="custom" o:connectlocs="143259,0;1469136,0;1469136,0;1469136,716277;1325877,859536;0,859536;0,859536;0,143259;143259,0" o:connectangles="0,0,0,0,0,0,0,0,0" textboxrect="0,0,1469136,859536"/>
                <v:textbox>
                  <w:txbxContent>
                    <w:p w14:paraId="1392DEAB" w14:textId="5A6F055B" w:rsidR="00D00654" w:rsidRDefault="00D00654" w:rsidP="00D00654">
                      <w:pPr>
                        <w:jc w:val="center"/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Heatmap</w:t>
                      </w:r>
                      <w:proofErr w:type="spellEnd"/>
                    </w:p>
                    <w:p w14:paraId="702D668C" w14:textId="6AE7BA35" w:rsidR="00930E67" w:rsidRPr="00D00654" w:rsidRDefault="00930E67" w:rsidP="00D00654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tock Price </w:t>
                      </w:r>
                      <w:proofErr w:type="gramStart"/>
                      <w:r>
                        <w:rPr>
                          <w:lang w:val="en-US"/>
                        </w:rPr>
                        <w:t>vs ??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23EAEA" w14:textId="377AF9BE" w:rsidR="00D00654" w:rsidRPr="00D00654" w:rsidRDefault="00D00654" w:rsidP="00D00654"/>
    <w:p w14:paraId="1FF84A7D" w14:textId="09C9C9AE" w:rsidR="00D00654" w:rsidRPr="00D00654" w:rsidRDefault="00D00654" w:rsidP="00D00654">
      <w:bookmarkStart w:id="0" w:name="_GoBack"/>
      <w:bookmarkEnd w:id="0"/>
    </w:p>
    <w:p w14:paraId="4064E76A" w14:textId="2BA36B21" w:rsidR="00D00654" w:rsidRPr="00D00654" w:rsidRDefault="00D00654" w:rsidP="00D00654"/>
    <w:p w14:paraId="1D84C689" w14:textId="1672191A" w:rsidR="00D00654" w:rsidRDefault="00D00654" w:rsidP="00D00654"/>
    <w:p w14:paraId="538E9997" w14:textId="67EEDF5D" w:rsidR="00D00654" w:rsidRPr="00D00654" w:rsidRDefault="00D00654" w:rsidP="00D00654">
      <w:pPr>
        <w:tabs>
          <w:tab w:val="left" w:pos="6403"/>
        </w:tabs>
      </w:pPr>
    </w:p>
    <w:sectPr w:rsidR="00D00654" w:rsidRPr="00D00654" w:rsidSect="006F5D1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40F3A1" w14:textId="77777777" w:rsidR="002C29C5" w:rsidRDefault="002C29C5" w:rsidP="00D00654">
      <w:pPr>
        <w:spacing w:after="0" w:line="240" w:lineRule="auto"/>
      </w:pPr>
      <w:r>
        <w:separator/>
      </w:r>
    </w:p>
  </w:endnote>
  <w:endnote w:type="continuationSeparator" w:id="0">
    <w:p w14:paraId="4C7714C3" w14:textId="77777777" w:rsidR="002C29C5" w:rsidRDefault="002C29C5" w:rsidP="00D006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CF969E" w14:textId="77777777" w:rsidR="00D00654" w:rsidRDefault="00D006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AED253" w14:textId="46AD6BB2" w:rsidR="00D00654" w:rsidRPr="00D00654" w:rsidRDefault="00D00654">
    <w:pPr>
      <w:pStyle w:val="Footer"/>
      <w:rPr>
        <w:lang w:val="en-US"/>
      </w:rPr>
    </w:pPr>
    <w:r>
      <w:rPr>
        <w:lang w:val="en-US"/>
      </w:rPr>
      <w:t>JJJ, Suman, Saye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4D763B" w14:textId="77777777" w:rsidR="00D00654" w:rsidRDefault="00D006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06A343" w14:textId="77777777" w:rsidR="002C29C5" w:rsidRDefault="002C29C5" w:rsidP="00D00654">
      <w:pPr>
        <w:spacing w:after="0" w:line="240" w:lineRule="auto"/>
      </w:pPr>
      <w:r>
        <w:separator/>
      </w:r>
    </w:p>
  </w:footnote>
  <w:footnote w:type="continuationSeparator" w:id="0">
    <w:p w14:paraId="7CE66F99" w14:textId="77777777" w:rsidR="002C29C5" w:rsidRDefault="002C29C5" w:rsidP="00D006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C67333" w14:textId="77777777" w:rsidR="00D00654" w:rsidRDefault="00D0065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BDADB2" w14:textId="4E7611EC" w:rsidR="00D00654" w:rsidRDefault="00D00654">
    <w:pPr>
      <w:pStyle w:val="Header"/>
      <w:rPr>
        <w:sz w:val="24"/>
        <w:szCs w:val="24"/>
      </w:rPr>
    </w:pPr>
    <w:r>
      <w:rPr>
        <w:rFonts w:asciiTheme="majorHAnsi" w:eastAsiaTheme="majorEastAsia" w:hAnsiTheme="majorHAnsi" w:cstheme="majorBidi"/>
        <w:color w:val="4472C4" w:themeColor="accent1"/>
        <w:sz w:val="24"/>
        <w:szCs w:val="24"/>
      </w:rPr>
      <w:t>Financial Hub</w:t>
    </w:r>
    <w:r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Date"/>
        <w:id w:val="78404859"/>
        <w:placeholder>
          <w:docPart w:val="3967939E2D934B6A8B538429EFD1C3CE"/>
        </w:placeholder>
        <w:dataBinding w:prefixMappings="xmlns:ns0='http://schemas.microsoft.com/office/2006/coverPageProps'" w:xpath="/ns0:CoverPageProperties[1]/ns0:PublishDate[1]" w:storeItemID="{55AF091B-3C7A-41E3-B477-F2FDAA23CFDA}"/>
        <w:date w:fullDate="2019-05-26T00:00:00Z">
          <w:dateFormat w:val="MMMM d, yyyy"/>
          <w:lid w:val="en-US"/>
          <w:storeMappedDataAs w:val="dateTime"/>
          <w:calendar w:val="gregorian"/>
        </w:date>
      </w:sdtPr>
      <w:sdtEndPr/>
      <w:sdtContent>
        <w:r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  <w:lang w:val="en-US"/>
          </w:rPr>
          <w:t>May 26, 2019</w:t>
        </w:r>
      </w:sdtContent>
    </w:sdt>
  </w:p>
  <w:p w14:paraId="0717C2E9" w14:textId="77777777" w:rsidR="00D00654" w:rsidRDefault="00D006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AD301D" w14:textId="77777777" w:rsidR="00D00654" w:rsidRDefault="00D0065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xNzC2tDQ1NjAxNDZV0lEKTi0uzszPAykwrAUA1IYK0SwAAAA="/>
  </w:docVars>
  <w:rsids>
    <w:rsidRoot w:val="009070A8"/>
    <w:rsid w:val="0011516A"/>
    <w:rsid w:val="001F77F1"/>
    <w:rsid w:val="002C29C5"/>
    <w:rsid w:val="006F5D13"/>
    <w:rsid w:val="009070A8"/>
    <w:rsid w:val="00930E67"/>
    <w:rsid w:val="00BA6BFF"/>
    <w:rsid w:val="00BE600D"/>
    <w:rsid w:val="00D00654"/>
    <w:rsid w:val="00EE43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D2C69"/>
  <w15:chartTrackingRefBased/>
  <w15:docId w15:val="{29EC7ADA-9948-4401-AD07-FD34285BB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006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0654"/>
  </w:style>
  <w:style w:type="paragraph" w:styleId="Footer">
    <w:name w:val="footer"/>
    <w:basedOn w:val="Normal"/>
    <w:link w:val="FooterChar"/>
    <w:uiPriority w:val="99"/>
    <w:unhideWhenUsed/>
    <w:rsid w:val="00D006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0654"/>
  </w:style>
  <w:style w:type="paragraph" w:styleId="BalloonText">
    <w:name w:val="Balloon Text"/>
    <w:basedOn w:val="Normal"/>
    <w:link w:val="BalloonTextChar"/>
    <w:uiPriority w:val="99"/>
    <w:semiHidden/>
    <w:unhideWhenUsed/>
    <w:rsid w:val="006F5D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5D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967939E2D934B6A8B538429EFD1C3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CE69E2-9496-4875-8507-9E57398ACCF0}"/>
      </w:docPartPr>
      <w:docPartBody>
        <w:p w:rsidR="008628A2" w:rsidRDefault="000708D6" w:rsidP="000708D6">
          <w:pPr>
            <w:pStyle w:val="3967939E2D934B6A8B538429EFD1C3CE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708D6"/>
    <w:rsid w:val="000708D6"/>
    <w:rsid w:val="005A501B"/>
    <w:rsid w:val="008628A2"/>
    <w:rsid w:val="00985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C74F33ECFE74C498EC45103FB78F483">
    <w:name w:val="6C74F33ECFE74C498EC45103FB78F483"/>
    <w:rsid w:val="000708D6"/>
  </w:style>
  <w:style w:type="paragraph" w:customStyle="1" w:styleId="3967939E2D934B6A8B538429EFD1C3CE">
    <w:name w:val="3967939E2D934B6A8B538429EFD1C3CE"/>
    <w:rsid w:val="000708D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5-2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78ABDC1-0458-47C4-9486-317FA9E251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4</Words>
  <Characters>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n Raj</dc:creator>
  <cp:keywords/>
  <dc:description/>
  <cp:lastModifiedBy>Jean-Jacques, James</cp:lastModifiedBy>
  <cp:revision>3</cp:revision>
  <dcterms:created xsi:type="dcterms:W3CDTF">2019-05-26T22:46:00Z</dcterms:created>
  <dcterms:modified xsi:type="dcterms:W3CDTF">2019-05-28T00:22:00Z</dcterms:modified>
</cp:coreProperties>
</file>